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4285F" w14:textId="77777777" w:rsidR="005D256D" w:rsidRDefault="00000000">
      <w:pPr>
        <w:pStyle w:val="Title"/>
      </w:pPr>
      <w:r>
        <w:t>class-04.R</w:t>
      </w:r>
    </w:p>
    <w:p w14:paraId="126DB68E" w14:textId="1A7025A8" w:rsidR="005D256D" w:rsidRDefault="00E657D3">
      <w:pPr>
        <w:pStyle w:val="Author"/>
      </w:pPr>
      <w:r>
        <w:t>Abel D</w:t>
      </w:r>
      <w:r w:rsidR="00000000">
        <w:t>emoz</w:t>
      </w:r>
    </w:p>
    <w:p w14:paraId="16012ABF" w14:textId="77777777" w:rsidR="005D256D" w:rsidRDefault="00000000">
      <w:pPr>
        <w:pStyle w:val="Date"/>
      </w:pPr>
      <w:r>
        <w:t>2024-10-11</w:t>
      </w:r>
    </w:p>
    <w:p w14:paraId="45D1ADF7" w14:textId="77777777" w:rsidR="005D256D" w:rsidRDefault="00000000">
      <w:pPr>
        <w:pStyle w:val="SourceCode"/>
      </w:pPr>
      <w:r>
        <w:rPr>
          <w:rStyle w:val="CommentTok"/>
        </w:rPr>
        <w:t xml:space="preserve"># My first Rscript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)</w:t>
      </w:r>
    </w:p>
    <w:p w14:paraId="180BA8A3" w14:textId="77777777" w:rsidR="005D256D" w:rsidRDefault="00000000">
      <w:pPr>
        <w:pStyle w:val="FirstParagraph"/>
      </w:pPr>
      <w:r>
        <w:rPr>
          <w:noProof/>
        </w:rPr>
        <w:drawing>
          <wp:inline distT="0" distB="0" distL="0" distR="0" wp14:anchorId="49369592" wp14:editId="4E14DFC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ass-0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128C5" w14:textId="77777777" w:rsidR="005D256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E95BFD8" w14:textId="77777777" w:rsidR="005D256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D991B0" wp14:editId="62B6CFD9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lass-0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D96BC" w14:textId="77777777" w:rsidR="005D256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FunctionTok"/>
        </w:rPr>
        <w:t>sin</w:t>
      </w:r>
      <w:r>
        <w:rPr>
          <w:rStyle w:val="NormalTok"/>
        </w:rPr>
        <w:t xml:space="preserve">(x), </w:t>
      </w:r>
      <w:r>
        <w:rPr>
          <w:rStyle w:val="Attribut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2BC9F42" w14:textId="77777777" w:rsidR="005D256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50998B" wp14:editId="211F1794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lass-0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256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D84B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78620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256D"/>
    <w:rsid w:val="005D256D"/>
    <w:rsid w:val="00E657D3"/>
    <w:rsid w:val="00FA4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9F5940"/>
  <w15:docId w15:val="{0F0607C3-5094-DD44-9009-1670C3F01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-04.R</vt:lpstr>
    </vt:vector>
  </TitlesOfParts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04.R</dc:title>
  <dc:creator>abeldemoz</dc:creator>
  <cp:keywords/>
  <cp:lastModifiedBy>Abel T Demoz</cp:lastModifiedBy>
  <cp:revision>2</cp:revision>
  <dcterms:created xsi:type="dcterms:W3CDTF">2024-10-11T22:25:00Z</dcterms:created>
  <dcterms:modified xsi:type="dcterms:W3CDTF">2024-10-15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